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1C082" w14:textId="3D6F5940" w:rsidR="00C2783B" w:rsidRDefault="00C2783B" w:rsidP="00C2783B">
      <w:pPr>
        <w:shd w:val="clear" w:color="auto" w:fill="FFFFFF"/>
        <w:jc w:val="center"/>
        <w:rPr>
          <w:rFonts w:ascii="Arial" w:hAnsi="Arial" w:cs="Arial"/>
          <w:color w:val="222222"/>
          <w:sz w:val="19"/>
          <w:szCs w:val="19"/>
        </w:rPr>
      </w:pPr>
      <w:r>
        <w:rPr>
          <w:rFonts w:ascii="Arial" w:hAnsi="Arial" w:cs="Arial"/>
          <w:noProof/>
          <w:color w:val="222222"/>
          <w:sz w:val="19"/>
          <w:szCs w:val="19"/>
        </w:rPr>
        <w:drawing>
          <wp:inline distT="0" distB="0" distL="0" distR="0" wp14:anchorId="7F794E08" wp14:editId="178598D4">
            <wp:extent cx="2295428" cy="1832610"/>
            <wp:effectExtent l="0" t="0" r="0" b="0"/>
            <wp:docPr id="1" name="Picture 1" descr="cid:ii_jh25u2f60_1634ff9ac2dff1f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i_jh25u2f60_1634ff9ac2dff1f4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104" cy="186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32DF0" w14:textId="77777777" w:rsidR="00C2783B" w:rsidRDefault="00C2783B" w:rsidP="00C2783B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4CDDF812" w14:textId="63E89350" w:rsidR="00C2783B" w:rsidRPr="00F55E69" w:rsidRDefault="00C2783B" w:rsidP="00C2783B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  <w:r w:rsidRPr="00F55E69">
        <w:rPr>
          <w:rStyle w:val="Strong"/>
          <w:rFonts w:ascii="Georgia" w:hAnsi="Georgia"/>
          <w:color w:val="222222"/>
          <w:sz w:val="32"/>
          <w:szCs w:val="32"/>
        </w:rPr>
        <w:t xml:space="preserve">Boston Chapter of IACRN </w:t>
      </w:r>
      <w:r w:rsidR="00F55E69" w:rsidRPr="00F55E69">
        <w:rPr>
          <w:rStyle w:val="Strong"/>
          <w:rFonts w:ascii="Georgia" w:hAnsi="Georgia"/>
          <w:sz w:val="32"/>
          <w:szCs w:val="32"/>
        </w:rPr>
        <w:t xml:space="preserve">Spring </w:t>
      </w:r>
      <w:r w:rsidRPr="00F55E69">
        <w:rPr>
          <w:rStyle w:val="Strong"/>
          <w:rFonts w:ascii="Georgia" w:hAnsi="Georgia"/>
          <w:color w:val="222222"/>
          <w:sz w:val="32"/>
          <w:szCs w:val="32"/>
        </w:rPr>
        <w:t>Meeting</w:t>
      </w:r>
    </w:p>
    <w:p w14:paraId="77AAF490" w14:textId="77777777" w:rsidR="00B65BE2" w:rsidRPr="00F55E69" w:rsidRDefault="00B65BE2" w:rsidP="00C2783B">
      <w:pPr>
        <w:shd w:val="clear" w:color="auto" w:fill="FFFFFF"/>
        <w:jc w:val="center"/>
        <w:rPr>
          <w:rFonts w:ascii="Arial" w:hAnsi="Arial" w:cs="Arial"/>
          <w:color w:val="222222"/>
          <w:sz w:val="32"/>
          <w:szCs w:val="32"/>
        </w:rPr>
      </w:pPr>
    </w:p>
    <w:p w14:paraId="33647814" w14:textId="77777777" w:rsidR="00F55E69" w:rsidRPr="00F55E69" w:rsidRDefault="00F55E69" w:rsidP="00C2783B">
      <w:pPr>
        <w:shd w:val="clear" w:color="auto" w:fill="FFFFFF"/>
        <w:jc w:val="center"/>
        <w:rPr>
          <w:rFonts w:ascii="Comic Sans MS" w:hAnsi="Comic Sans MS"/>
          <w:color w:val="0070C0"/>
          <w:sz w:val="32"/>
          <w:szCs w:val="32"/>
        </w:rPr>
      </w:pPr>
      <w:r w:rsidRPr="00F55E69">
        <w:rPr>
          <w:rFonts w:ascii="Comic Sans MS" w:hAnsi="Comic Sans MS"/>
          <w:color w:val="0070C0"/>
          <w:sz w:val="32"/>
          <w:szCs w:val="32"/>
        </w:rPr>
        <w:t xml:space="preserve">The Football Players Health Study at Harvard University: </w:t>
      </w:r>
    </w:p>
    <w:p w14:paraId="47C45729" w14:textId="434B1B56" w:rsidR="00C2783B" w:rsidRPr="00F55E69" w:rsidRDefault="00F55E69" w:rsidP="00C2783B">
      <w:pPr>
        <w:shd w:val="clear" w:color="auto" w:fill="FFFFFF"/>
        <w:jc w:val="center"/>
        <w:rPr>
          <w:rFonts w:ascii="Arial" w:hAnsi="Arial" w:cs="Arial"/>
          <w:color w:val="222222"/>
          <w:sz w:val="32"/>
          <w:szCs w:val="32"/>
        </w:rPr>
      </w:pPr>
      <w:r w:rsidRPr="00F55E69">
        <w:rPr>
          <w:rFonts w:ascii="Comic Sans MS" w:hAnsi="Comic Sans MS"/>
          <w:color w:val="0070C0"/>
          <w:sz w:val="32"/>
          <w:szCs w:val="32"/>
        </w:rPr>
        <w:t>A Novel Approach to Research</w:t>
      </w:r>
      <w:r w:rsidR="00C2783B" w:rsidRPr="00F55E69">
        <w:rPr>
          <w:rFonts w:ascii="Georgia" w:hAnsi="Georgia"/>
          <w:color w:val="222222"/>
          <w:sz w:val="32"/>
          <w:szCs w:val="32"/>
        </w:rPr>
        <w:t> </w:t>
      </w:r>
    </w:p>
    <w:p w14:paraId="25267F53" w14:textId="08BBBBFF" w:rsidR="00F55E69" w:rsidRPr="00F55E69" w:rsidRDefault="00F55E69" w:rsidP="00C2783B">
      <w:pPr>
        <w:shd w:val="clear" w:color="auto" w:fill="FFFFFF"/>
        <w:jc w:val="center"/>
        <w:rPr>
          <w:rFonts w:ascii="Georgia" w:hAnsi="Georgia"/>
          <w:i/>
          <w:color w:val="222222"/>
          <w:sz w:val="32"/>
          <w:szCs w:val="32"/>
        </w:rPr>
      </w:pPr>
      <w:r w:rsidRPr="00F55E69">
        <w:rPr>
          <w:rFonts w:ascii="Georgia" w:hAnsi="Georgia"/>
          <w:i/>
          <w:color w:val="222222"/>
          <w:sz w:val="32"/>
          <w:szCs w:val="32"/>
        </w:rPr>
        <w:t>Presenter</w:t>
      </w:r>
    </w:p>
    <w:p w14:paraId="02CA6C12" w14:textId="77777777" w:rsidR="00F55E69" w:rsidRPr="00457CFC" w:rsidRDefault="00F55E69" w:rsidP="00F55E69">
      <w:pPr>
        <w:jc w:val="center"/>
        <w:rPr>
          <w:rFonts w:ascii="Comic Sans MS" w:hAnsi="Comic Sans MS"/>
          <w:color w:val="0070C0"/>
          <w:sz w:val="28"/>
          <w:szCs w:val="28"/>
        </w:rPr>
      </w:pPr>
      <w:r w:rsidRPr="00457CFC">
        <w:rPr>
          <w:rFonts w:ascii="Comic Sans MS" w:hAnsi="Comic Sans MS"/>
          <w:color w:val="0070C0"/>
          <w:sz w:val="28"/>
          <w:szCs w:val="28"/>
        </w:rPr>
        <w:t>Linda Pitler, RN, MS</w:t>
      </w:r>
    </w:p>
    <w:p w14:paraId="2AA0B0ED" w14:textId="77777777" w:rsidR="00F55E69" w:rsidRPr="00457CFC" w:rsidRDefault="00F55E69" w:rsidP="00F55E69">
      <w:pPr>
        <w:jc w:val="center"/>
        <w:rPr>
          <w:rFonts w:ascii="Comic Sans MS" w:hAnsi="Comic Sans MS"/>
          <w:color w:val="0070C0"/>
          <w:sz w:val="28"/>
          <w:szCs w:val="28"/>
        </w:rPr>
      </w:pPr>
      <w:r w:rsidRPr="00457CFC">
        <w:rPr>
          <w:rFonts w:ascii="Comic Sans MS" w:hAnsi="Comic Sans MS"/>
          <w:color w:val="0070C0"/>
          <w:sz w:val="28"/>
          <w:szCs w:val="28"/>
        </w:rPr>
        <w:t>Medical Navigation Nurse</w:t>
      </w:r>
    </w:p>
    <w:p w14:paraId="50732CC9" w14:textId="2741BE01" w:rsidR="00B65BE2" w:rsidRPr="00F55E69" w:rsidRDefault="00C2783B" w:rsidP="00F55E69">
      <w:pPr>
        <w:shd w:val="clear" w:color="auto" w:fill="FFFFFF"/>
        <w:ind w:left="600"/>
        <w:jc w:val="center"/>
        <w:rPr>
          <w:rFonts w:ascii="Arial" w:hAnsi="Arial" w:cs="Arial"/>
          <w:color w:val="222222"/>
          <w:sz w:val="32"/>
          <w:szCs w:val="32"/>
        </w:rPr>
      </w:pPr>
      <w:r w:rsidRPr="00F55E69">
        <w:rPr>
          <w:color w:val="222222"/>
          <w:sz w:val="32"/>
          <w:szCs w:val="32"/>
        </w:rPr>
        <w:t>​</w:t>
      </w:r>
    </w:p>
    <w:p w14:paraId="361E704A" w14:textId="2066E349" w:rsidR="00C2783B" w:rsidRPr="009D214A" w:rsidRDefault="00C2783B" w:rsidP="00C2783B">
      <w:pPr>
        <w:shd w:val="clear" w:color="auto" w:fill="FFFFFF"/>
        <w:jc w:val="center"/>
        <w:rPr>
          <w:rFonts w:ascii="Arial" w:hAnsi="Arial" w:cs="Arial"/>
          <w:color w:val="222222"/>
          <w:sz w:val="28"/>
          <w:szCs w:val="28"/>
        </w:rPr>
      </w:pPr>
      <w:r w:rsidRPr="009D214A">
        <w:rPr>
          <w:rFonts w:ascii="Georgia" w:hAnsi="Georgia"/>
          <w:b/>
          <w:bCs/>
          <w:color w:val="222222"/>
          <w:sz w:val="28"/>
          <w:szCs w:val="28"/>
        </w:rPr>
        <w:t xml:space="preserve">Thursday, </w:t>
      </w:r>
      <w:r w:rsidRPr="009D214A">
        <w:rPr>
          <w:rFonts w:ascii="Georgia" w:hAnsi="Georgia"/>
          <w:b/>
          <w:bCs/>
          <w:sz w:val="28"/>
          <w:szCs w:val="28"/>
        </w:rPr>
        <w:t>March</w:t>
      </w:r>
      <w:r w:rsidRPr="009D214A">
        <w:rPr>
          <w:rFonts w:ascii="Georgia" w:hAnsi="Georgia"/>
          <w:b/>
          <w:bCs/>
          <w:color w:val="222222"/>
          <w:sz w:val="28"/>
          <w:szCs w:val="28"/>
        </w:rPr>
        <w:t xml:space="preserve"> 7, 201</w:t>
      </w:r>
      <w:r w:rsidRPr="009D214A">
        <w:rPr>
          <w:rFonts w:ascii="Georgia" w:hAnsi="Georgia"/>
          <w:b/>
          <w:bCs/>
          <w:sz w:val="28"/>
          <w:szCs w:val="28"/>
        </w:rPr>
        <w:t>9</w:t>
      </w:r>
    </w:p>
    <w:p w14:paraId="33AE9A29" w14:textId="2A9E285D" w:rsidR="00F55E69" w:rsidRDefault="00C2783B" w:rsidP="00C2783B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  <w:r w:rsidRPr="009D214A">
        <w:rPr>
          <w:rFonts w:ascii="Georgia" w:hAnsi="Georgia"/>
          <w:b/>
          <w:bCs/>
          <w:color w:val="222222"/>
          <w:sz w:val="28"/>
          <w:szCs w:val="28"/>
        </w:rPr>
        <w:t>5:30 PM to 7:00 PM</w:t>
      </w:r>
      <w:r w:rsidRPr="009D214A">
        <w:rPr>
          <w:rFonts w:ascii="Arial" w:hAnsi="Arial" w:cs="Arial"/>
          <w:sz w:val="28"/>
          <w:szCs w:val="28"/>
        </w:rPr>
        <w:t xml:space="preserve"> </w:t>
      </w:r>
    </w:p>
    <w:p w14:paraId="15531282" w14:textId="77777777" w:rsidR="00305A56" w:rsidRDefault="00305A56" w:rsidP="00B65BE2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</w:p>
    <w:p w14:paraId="07A98609" w14:textId="519D29A2" w:rsidR="00B65BE2" w:rsidRDefault="00B65BE2" w:rsidP="00B65BE2">
      <w:pPr>
        <w:shd w:val="clear" w:color="auto" w:fill="FFFFFF"/>
        <w:jc w:val="center"/>
        <w:rPr>
          <w:rFonts w:ascii="Georgia" w:hAnsi="Georgia"/>
          <w:b/>
        </w:rPr>
      </w:pPr>
      <w:r w:rsidRPr="00866A63">
        <w:rPr>
          <w:rFonts w:ascii="Georgia" w:hAnsi="Georgia"/>
          <w:b/>
        </w:rPr>
        <w:t xml:space="preserve">MGH Robbins Conference Room </w:t>
      </w:r>
    </w:p>
    <w:p w14:paraId="0D87B7AD" w14:textId="57E2E8A9" w:rsidR="00B65BE2" w:rsidRPr="00305A56" w:rsidRDefault="00B65BE2" w:rsidP="00B65BE2">
      <w:pPr>
        <w:shd w:val="clear" w:color="auto" w:fill="FFFFFF"/>
        <w:jc w:val="center"/>
        <w:rPr>
          <w:rFonts w:ascii="Georgia" w:hAnsi="Georgia"/>
          <w:b/>
        </w:rPr>
      </w:pPr>
      <w:r w:rsidRPr="00305A56">
        <w:rPr>
          <w:rFonts w:ascii="Georgia" w:hAnsi="Georgia"/>
          <w:b/>
        </w:rPr>
        <w:t>Founders Building 2</w:t>
      </w:r>
      <w:r w:rsidRPr="00305A56">
        <w:rPr>
          <w:rFonts w:ascii="Georgia" w:hAnsi="Georgia"/>
          <w:b/>
          <w:vertAlign w:val="superscript"/>
        </w:rPr>
        <w:t>nd</w:t>
      </w:r>
      <w:r w:rsidRPr="00305A56">
        <w:rPr>
          <w:rFonts w:ascii="Georgia" w:hAnsi="Georgia"/>
          <w:b/>
        </w:rPr>
        <w:t xml:space="preserve"> Floor, Room 244A </w:t>
      </w:r>
    </w:p>
    <w:p w14:paraId="370479BB" w14:textId="77777777" w:rsidR="00305A56" w:rsidRPr="00305A56" w:rsidRDefault="00305A56" w:rsidP="00B65BE2">
      <w:pPr>
        <w:shd w:val="clear" w:color="auto" w:fill="FFFFFF"/>
        <w:jc w:val="center"/>
        <w:rPr>
          <w:rFonts w:ascii="Georgia" w:hAnsi="Georgia"/>
          <w:b/>
        </w:rPr>
      </w:pPr>
    </w:p>
    <w:p w14:paraId="5BB48104" w14:textId="6FC2815F" w:rsidR="00305A56" w:rsidRPr="00305A56" w:rsidRDefault="00305A56" w:rsidP="00305A56">
      <w:pPr>
        <w:jc w:val="center"/>
        <w:rPr>
          <w:rFonts w:ascii="Arial" w:hAnsi="Arial" w:cs="Arial"/>
          <w:i/>
          <w:iCs/>
        </w:rPr>
      </w:pPr>
      <w:r w:rsidRPr="00305A56">
        <w:rPr>
          <w:rFonts w:ascii="Arial" w:hAnsi="Arial" w:cs="Arial"/>
          <w:i/>
          <w:iCs/>
        </w:rPr>
        <w:t>Criteria for earning contact hours (1.0 CEU) include attendance at the entire event</w:t>
      </w:r>
    </w:p>
    <w:p w14:paraId="3B8C445F" w14:textId="7347C4CB" w:rsidR="00305A56" w:rsidRPr="00305A56" w:rsidRDefault="00305A56" w:rsidP="00305A56">
      <w:pPr>
        <w:jc w:val="center"/>
      </w:pPr>
      <w:r w:rsidRPr="00305A56">
        <w:rPr>
          <w:rFonts w:ascii="Arial" w:hAnsi="Arial" w:cs="Arial"/>
          <w:i/>
          <w:iCs/>
        </w:rPr>
        <w:t>and submission of a completed evaluation form.</w:t>
      </w:r>
    </w:p>
    <w:p w14:paraId="463182D4" w14:textId="77777777" w:rsidR="00305A56" w:rsidRPr="00305A56" w:rsidRDefault="00305A56" w:rsidP="00305A56">
      <w:pPr>
        <w:pStyle w:val="ListParagraph"/>
        <w:rPr>
          <w:color w:val="FF0000"/>
        </w:rPr>
      </w:pPr>
    </w:p>
    <w:p w14:paraId="7266ECCD" w14:textId="5218A10F" w:rsidR="00305A56" w:rsidRPr="00305A56" w:rsidRDefault="00305A56" w:rsidP="00305A56">
      <w:pPr>
        <w:jc w:val="center"/>
        <w:rPr>
          <w:color w:val="FF0000"/>
          <w:sz w:val="32"/>
          <w:szCs w:val="32"/>
        </w:rPr>
      </w:pPr>
      <w:r w:rsidRPr="00305A56">
        <w:rPr>
          <w:color w:val="FF0000"/>
          <w:sz w:val="32"/>
          <w:szCs w:val="32"/>
          <w:u w:val="single"/>
        </w:rPr>
        <w:t>Please RSVP</w:t>
      </w:r>
      <w:r w:rsidRPr="00305A56">
        <w:rPr>
          <w:color w:val="FF0000"/>
          <w:sz w:val="32"/>
          <w:szCs w:val="32"/>
        </w:rPr>
        <w:t xml:space="preserve"> and for CEU credit </w:t>
      </w:r>
      <w:r w:rsidR="00380DA7">
        <w:rPr>
          <w:color w:val="FF0000"/>
          <w:sz w:val="32"/>
          <w:szCs w:val="32"/>
        </w:rPr>
        <w:t>with</w:t>
      </w:r>
      <w:bookmarkStart w:id="0" w:name="_GoBack"/>
      <w:bookmarkEnd w:id="0"/>
      <w:r w:rsidRPr="00305A56">
        <w:rPr>
          <w:color w:val="FF0000"/>
          <w:sz w:val="32"/>
          <w:szCs w:val="32"/>
        </w:rPr>
        <w:t xml:space="preserve"> ZOOM Link attendance </w:t>
      </w:r>
      <w:r w:rsidR="000612B3">
        <w:rPr>
          <w:color w:val="FF0000"/>
          <w:sz w:val="32"/>
          <w:szCs w:val="32"/>
        </w:rPr>
        <w:t>send</w:t>
      </w:r>
      <w:r w:rsidRPr="00305A56">
        <w:rPr>
          <w:color w:val="FF0000"/>
          <w:sz w:val="32"/>
          <w:szCs w:val="32"/>
        </w:rPr>
        <w:t>:</w:t>
      </w:r>
    </w:p>
    <w:p w14:paraId="7A873F28" w14:textId="7CC19AD2" w:rsidR="00305A56" w:rsidRPr="00305A56" w:rsidRDefault="00305A56" w:rsidP="00305A56">
      <w:pPr>
        <w:jc w:val="center"/>
        <w:rPr>
          <w:color w:val="FF0000"/>
          <w:sz w:val="32"/>
          <w:szCs w:val="32"/>
        </w:rPr>
      </w:pPr>
      <w:r w:rsidRPr="00305A56">
        <w:rPr>
          <w:color w:val="FF0000"/>
          <w:sz w:val="32"/>
          <w:szCs w:val="32"/>
        </w:rPr>
        <w:t xml:space="preserve">Full Name, Phone Number and Email address sent to </w:t>
      </w:r>
    </w:p>
    <w:p w14:paraId="7474C7B2" w14:textId="6F5FB75B" w:rsidR="00305A56" w:rsidRPr="00305A56" w:rsidRDefault="00213B73" w:rsidP="00305A56">
      <w:pPr>
        <w:jc w:val="center"/>
        <w:rPr>
          <w:color w:val="FF0000"/>
          <w:sz w:val="32"/>
          <w:szCs w:val="32"/>
        </w:rPr>
      </w:pPr>
      <w:hyperlink r:id="rId7" w:history="1">
        <w:r w:rsidR="00305A56" w:rsidRPr="00625B33">
          <w:rPr>
            <w:rStyle w:val="Hyperlink"/>
            <w:sz w:val="32"/>
            <w:szCs w:val="32"/>
          </w:rPr>
          <w:t>bostoniacrn@gmail.com</w:t>
        </w:r>
      </w:hyperlink>
    </w:p>
    <w:p w14:paraId="5F705F4D" w14:textId="77777777" w:rsidR="00472518" w:rsidRPr="009D036E" w:rsidRDefault="00472518" w:rsidP="00472518">
      <w:pPr>
        <w:shd w:val="clear" w:color="auto" w:fill="FFFFFF"/>
        <w:jc w:val="center"/>
        <w:rPr>
          <w:rFonts w:ascii="Arial" w:hAnsi="Arial" w:cs="Arial"/>
          <w:color w:val="222222"/>
          <w:sz w:val="28"/>
          <w:szCs w:val="28"/>
        </w:rPr>
      </w:pPr>
    </w:p>
    <w:p w14:paraId="45B55C9C" w14:textId="707F9270" w:rsidR="00472518" w:rsidRPr="00305A56" w:rsidRDefault="00472518" w:rsidP="00472518">
      <w:pPr>
        <w:jc w:val="center"/>
        <w:rPr>
          <w:b/>
          <w:color w:val="FF0000"/>
        </w:rPr>
      </w:pPr>
      <w:r w:rsidRPr="00305A56">
        <w:rPr>
          <w:b/>
          <w:color w:val="FF0000"/>
        </w:rPr>
        <w:t>Join Zoom Meeting</w:t>
      </w:r>
      <w:r w:rsidR="008278CB" w:rsidRPr="00305A56">
        <w:rPr>
          <w:b/>
          <w:color w:val="FF0000"/>
        </w:rPr>
        <w:t xml:space="preserve"> </w:t>
      </w:r>
      <w:r w:rsidR="00305A56" w:rsidRPr="00305A56">
        <w:rPr>
          <w:b/>
          <w:color w:val="FF0000"/>
        </w:rPr>
        <w:t>*</w:t>
      </w:r>
    </w:p>
    <w:p w14:paraId="59AE93A1" w14:textId="77777777" w:rsidR="00472518" w:rsidRDefault="00213B73" w:rsidP="00472518">
      <w:pPr>
        <w:jc w:val="center"/>
      </w:pPr>
      <w:hyperlink r:id="rId8" w:history="1">
        <w:r w:rsidR="00472518">
          <w:rPr>
            <w:rStyle w:val="Hyperlink"/>
          </w:rPr>
          <w:t>https://zoom.us/j/462564319</w:t>
        </w:r>
      </w:hyperlink>
    </w:p>
    <w:p w14:paraId="6E50C448" w14:textId="77777777" w:rsidR="00472518" w:rsidRDefault="00472518" w:rsidP="00472518">
      <w:pPr>
        <w:jc w:val="center"/>
      </w:pPr>
      <w:r>
        <w:t>One tap mobile</w:t>
      </w:r>
    </w:p>
    <w:p w14:paraId="2B86E110" w14:textId="77777777" w:rsidR="00472518" w:rsidRDefault="00472518" w:rsidP="00472518">
      <w:pPr>
        <w:jc w:val="center"/>
      </w:pPr>
      <w:r>
        <w:t>+</w:t>
      </w:r>
      <w:proofErr w:type="gramStart"/>
      <w:r>
        <w:t>19294362866,,</w:t>
      </w:r>
      <w:proofErr w:type="gramEnd"/>
      <w:r>
        <w:t>462564319# US</w:t>
      </w:r>
    </w:p>
    <w:p w14:paraId="7074F3A8" w14:textId="77777777" w:rsidR="00472518" w:rsidRDefault="00472518" w:rsidP="00472518">
      <w:pPr>
        <w:jc w:val="center"/>
      </w:pPr>
      <w:r>
        <w:t>+</w:t>
      </w:r>
      <w:proofErr w:type="gramStart"/>
      <w:r>
        <w:t>16699006833,,</w:t>
      </w:r>
      <w:proofErr w:type="gramEnd"/>
      <w:r>
        <w:t>462564319# US (San Jose)</w:t>
      </w:r>
    </w:p>
    <w:p w14:paraId="12CD9445" w14:textId="77777777" w:rsidR="00472518" w:rsidRDefault="00472518" w:rsidP="00472518">
      <w:pPr>
        <w:jc w:val="center"/>
      </w:pPr>
      <w:r>
        <w:t>Dial by your location</w:t>
      </w:r>
    </w:p>
    <w:p w14:paraId="73BDCA45" w14:textId="62663262" w:rsidR="00472518" w:rsidRDefault="00472518" w:rsidP="00472518">
      <w:pPr>
        <w:jc w:val="center"/>
      </w:pPr>
      <w:r>
        <w:t>+1 929 436 2866 US</w:t>
      </w:r>
    </w:p>
    <w:p w14:paraId="5305A38A" w14:textId="05A7C62D" w:rsidR="00472518" w:rsidRDefault="00472518" w:rsidP="00472518">
      <w:pPr>
        <w:jc w:val="center"/>
      </w:pPr>
      <w:r>
        <w:t>+1 669 900 6833 US (San Jose)</w:t>
      </w:r>
    </w:p>
    <w:p w14:paraId="1A5FC352" w14:textId="106A6765" w:rsidR="00472518" w:rsidRDefault="00472518" w:rsidP="00472518">
      <w:pPr>
        <w:jc w:val="center"/>
      </w:pPr>
      <w:r>
        <w:t>+1 647 558 0588 Canada</w:t>
      </w:r>
    </w:p>
    <w:p w14:paraId="66D4E0A0" w14:textId="77777777" w:rsidR="00472518" w:rsidRDefault="00472518" w:rsidP="00472518">
      <w:pPr>
        <w:jc w:val="center"/>
      </w:pPr>
      <w:r>
        <w:t>Meeting ID: 462 564 319</w:t>
      </w:r>
    </w:p>
    <w:p w14:paraId="0FBA510A" w14:textId="6921CAA5" w:rsidR="00472518" w:rsidRDefault="00472518" w:rsidP="00472518">
      <w:pPr>
        <w:jc w:val="center"/>
        <w:rPr>
          <w:rStyle w:val="Hyperlink"/>
        </w:rPr>
      </w:pPr>
      <w:r>
        <w:t xml:space="preserve">Find your local number: </w:t>
      </w:r>
      <w:hyperlink r:id="rId9" w:history="1">
        <w:r>
          <w:rPr>
            <w:rStyle w:val="Hyperlink"/>
          </w:rPr>
          <w:t>https://zoom.us/u/abhExYxUJj</w:t>
        </w:r>
      </w:hyperlink>
    </w:p>
    <w:p w14:paraId="506814CD" w14:textId="43F2D5CA" w:rsidR="00305A56" w:rsidRDefault="00305A56" w:rsidP="00472518">
      <w:pPr>
        <w:jc w:val="center"/>
      </w:pPr>
    </w:p>
    <w:p w14:paraId="56006DA3" w14:textId="1169926E" w:rsidR="00305A56" w:rsidRPr="00305A56" w:rsidRDefault="00305A56" w:rsidP="00305A56">
      <w:pPr>
        <w:pStyle w:val="ListParagraph"/>
        <w:rPr>
          <w:color w:val="FF0000"/>
        </w:rPr>
      </w:pPr>
    </w:p>
    <w:p w14:paraId="79C3AA38" w14:textId="63C33DAE" w:rsidR="00472518" w:rsidRPr="00305A56" w:rsidRDefault="00472518" w:rsidP="00472518">
      <w:pPr>
        <w:rPr>
          <w:color w:val="FF0000"/>
        </w:rPr>
      </w:pPr>
    </w:p>
    <w:p w14:paraId="0FA84A21" w14:textId="77777777" w:rsidR="009D036E" w:rsidRPr="009D036E" w:rsidRDefault="009D036E" w:rsidP="00C2783B">
      <w:pPr>
        <w:shd w:val="clear" w:color="auto" w:fill="FFFFFF"/>
        <w:jc w:val="center"/>
        <w:rPr>
          <w:rFonts w:ascii="Arial" w:hAnsi="Arial" w:cs="Arial"/>
          <w:color w:val="222222"/>
          <w:sz w:val="28"/>
          <w:szCs w:val="28"/>
        </w:rPr>
      </w:pPr>
    </w:p>
    <w:p w14:paraId="2C8261DB" w14:textId="77777777" w:rsidR="00472518" w:rsidRPr="00F4149B" w:rsidRDefault="00472518" w:rsidP="00F4149B">
      <w:pPr>
        <w:jc w:val="center"/>
        <w:rPr>
          <w:sz w:val="32"/>
          <w:szCs w:val="32"/>
        </w:rPr>
      </w:pPr>
    </w:p>
    <w:sectPr w:rsidR="00472518" w:rsidRPr="00F4149B" w:rsidSect="009D21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2356A9"/>
    <w:multiLevelType w:val="hybridMultilevel"/>
    <w:tmpl w:val="074EAC14"/>
    <w:lvl w:ilvl="0" w:tplc="A2BA3386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DI1NjI0MzU3MzNW0lEKTi0uzszPAykwrAUAUGC0FSwAAAA="/>
  </w:docVars>
  <w:rsids>
    <w:rsidRoot w:val="00D77DF3"/>
    <w:rsid w:val="000612B3"/>
    <w:rsid w:val="00213B73"/>
    <w:rsid w:val="002C3596"/>
    <w:rsid w:val="00305A56"/>
    <w:rsid w:val="00380DA7"/>
    <w:rsid w:val="0038338B"/>
    <w:rsid w:val="00457CFC"/>
    <w:rsid w:val="00472518"/>
    <w:rsid w:val="006640C6"/>
    <w:rsid w:val="00690881"/>
    <w:rsid w:val="00724B18"/>
    <w:rsid w:val="007915D6"/>
    <w:rsid w:val="008278CB"/>
    <w:rsid w:val="00967C7B"/>
    <w:rsid w:val="009D036E"/>
    <w:rsid w:val="009D214A"/>
    <w:rsid w:val="00B65BE2"/>
    <w:rsid w:val="00C2783B"/>
    <w:rsid w:val="00D77DF3"/>
    <w:rsid w:val="00F4149B"/>
    <w:rsid w:val="00F5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FCEA1"/>
  <w15:chartTrackingRefBased/>
  <w15:docId w15:val="{8413D18F-E824-4285-A6BA-2B3F43172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783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83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2783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7251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05A5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5A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62564319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ostoniacr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i_jh25u2f60_1634ff9ac2dff1f4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zoom.us/u/abhExYxUJ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kin, Mary E.,R.N.</dc:creator>
  <cp:keywords/>
  <dc:description/>
  <cp:lastModifiedBy>Driscoll, Sheila</cp:lastModifiedBy>
  <cp:revision>2</cp:revision>
  <cp:lastPrinted>2019-01-29T19:55:00Z</cp:lastPrinted>
  <dcterms:created xsi:type="dcterms:W3CDTF">2019-02-27T13:04:00Z</dcterms:created>
  <dcterms:modified xsi:type="dcterms:W3CDTF">2019-02-27T13:04:00Z</dcterms:modified>
</cp:coreProperties>
</file>